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Japan</w:t>
      </w:r>
      <w:r>
        <w:t xml:space="preserve"> </w:t>
      </w:r>
      <w:r>
        <w:t xml:space="preserve">Kyoto</w:t>
      </w:r>
    </w:p>
    <w:p>
      <w:pPr>
        <w:pStyle w:val="FirstParagraph"/>
      </w:pPr>
      <w:r>
        <w:rPr>
          <w:bCs/>
          <w:b/>
        </w:rPr>
        <w:t xml:space="preserve">John Doe</w:t>
      </w:r>
      <w:r>
        <w:br/>
      </w:r>
      <w:r>
        <w:t xml:space="preserve">123 Main Street</w:t>
      </w:r>
      <w:r>
        <w:br/>
      </w:r>
      <w:r>
        <w:t xml:space="preserve">Kyoto, Japan 600-8111</w:t>
      </w:r>
      <w:r>
        <w:br/>
      </w:r>
      <w:r>
        <w:t xml:space="preserve">Email: john.doe@example.com | Phone: +81-90-1234-5678</w:t>
      </w:r>
    </w:p>
    <w:p>
      <w:pPr>
        <w:pStyle w:val="BodyText"/>
      </w:pPr>
      <w:r>
        <w:rPr>
          <w:bCs/>
          <w:b/>
        </w:rPr>
        <w:t xml:space="preserve">April 5, 2024</w:t>
      </w:r>
    </w:p>
    <w:p>
      <w:pPr>
        <w:pStyle w:val="BodyText"/>
      </w:pPr>
      <w:r>
        <w:rPr>
          <w:bCs/>
          <w:b/>
        </w:rPr>
        <w:t xml:space="preserve">Human Resources Department</w:t>
      </w:r>
      <w:r>
        <w:br/>
      </w:r>
      <w:r>
        <w:rPr>
          <w:bCs/>
          <w:b/>
        </w:rPr>
        <w:t xml:space="preserve">Kyoto Marketing Solutions Co., Ltd.</w:t>
      </w:r>
      <w:r>
        <w:br/>
      </w:r>
      <w:r>
        <w:rPr>
          <w:bCs/>
          <w:b/>
        </w:rPr>
        <w:t xml:space="preserve">456 Nakagyo Ward</w:t>
      </w:r>
      <w:r>
        <w:br/>
      </w:r>
      <w:r>
        <w:rPr>
          <w:bCs/>
          <w:b/>
        </w:rPr>
        <w:t xml:space="preserve">Kyoto, Japan 604-8111</w:t>
      </w:r>
    </w:p>
    <w:bookmarkStart w:id="20" w:name="X0df5a64af6d160f276d0e82c870f2229d7c39d9"/>
    <w:p>
      <w:pPr>
        <w:pStyle w:val="Heading2"/>
      </w:pPr>
      <w:r>
        <w:rPr>
          <w:bCs/>
          <w:b/>
        </w:rPr>
        <w:t xml:space="preserve">Cover Letter for Marketing Manager Position in Japan Kyoto</w:t>
      </w:r>
    </w:p>
    <w:p>
      <w:pPr>
        <w:pStyle w:val="FirstParagraph"/>
      </w:pPr>
      <w:r>
        <w:t xml:space="preserve">Dear Hiring Team,</w:t>
      </w:r>
    </w:p>
    <w:p>
      <w:pPr>
        <w:pStyle w:val="BodyText"/>
      </w:pPr>
      <w:r>
        <w:t xml:space="preserve">I am writing to express my sincere interest in the Marketing Manager position at Kyoto Marketing Solutions Co., Ltd. As a seasoned marketing professional with a proven track record of driving brand growth and fostering strategic partnerships, I am eager to contribute my expertise to your organization’s mission of excellence in Japan’s dynamic market. This opportunity aligns perfectly with my career aspirations and passion for leveraging innovative marketing strategies within the unique cultural and economic landscape of Japan Kyoto.</w:t>
      </w:r>
    </w:p>
    <w:p>
      <w:pPr>
        <w:pStyle w:val="BodyText"/>
      </w:pPr>
      <w:r>
        <w:t xml:space="preserve">Having spent over a decade in the field of marketing, I have cultivated a deep understanding of both global best practices and the nuances of regional markets. My experience spans from managing digital campaigns to developing localized branding strategies that resonate with diverse consumer bases. In particular, my time working with international clients in Japan has given me invaluable insights into the cultural sensitivities and business practices that define success in this region. I am confident that my background equips me to thrive as a Marketing Manager in Kyoto, where the blend of tradition and modernity presents both challenges and opportunities.</w:t>
      </w:r>
    </w:p>
    <w:p>
      <w:pPr>
        <w:pStyle w:val="BodyText"/>
      </w:pPr>
      <w:r>
        <w:t xml:space="preserve">As a Marketing Manager, I have consistently focused on creating value-driven strategies that align with organizational goals while addressing the needs of target audiences. At my previous role at Tokyo Innovate Media, I led a team to launch a comprehensive marketing campaign for a sustainable fashion brand targeting eco-conscious consumers in Japan. By integrating social media analytics with localized content creation, we achieved a 35% increase in engagement and a 20% boost in sales within six months. This experience reinforced the importance of tailoring messages to reflect the values of Kyoto’s community, where heritage and innovation often intersect.</w:t>
      </w:r>
    </w:p>
    <w:p>
      <w:pPr>
        <w:pStyle w:val="BodyText"/>
      </w:pPr>
      <w:r>
        <w:t xml:space="preserve">What draws me most to Kyoto is its unique position as a hub for both traditional industries and cutting-edge technology. As a Marketing Manager, I would leverage this duality to craft campaigns that honor the city’s rich cultural legacy while appealing to forward-thinking consumers. For instance, I have successfully collaborated with local artisans in Osaka to promote their crafts through storytelling-driven digital platforms. This approach not only elevated brand visibility but also strengthened community ties—something I believe is critical for sustained growth in Kyoto’s competitive market.</w:t>
      </w:r>
    </w:p>
    <w:p>
      <w:pPr>
        <w:pStyle w:val="BodyText"/>
      </w:pPr>
      <w:r>
        <w:t xml:space="preserve">My proficiency in Japanese, combined with my fluency in English, allows me to bridge cultural gaps and communicate effectively with stakeholders at all levels. I have also worked closely with cross-functional teams across Asia, ensuring that marketing initiatives are culturally relevant and strategically aligned. In one project, I coordinated a multi-channel campaign for a luxury hotel chain in Kyoto that highlighted the city’s historical landmarks while emphasizing modern amenities. The campaign resulted in a 40% increase in bookings during the off-peak season, demonstrating my ability to balance tradition with contemporary marketing techniques.</w:t>
      </w:r>
    </w:p>
    <w:p>
      <w:pPr>
        <w:pStyle w:val="BodyText"/>
      </w:pPr>
      <w:r>
        <w:t xml:space="preserve">Furthermore, I am deeply committed to understanding the evolving needs of Japan’s consumers. In Kyoto, where customer loyalty is often rooted in trust and quality, I prioritize building long-term relationships through transparency and personalized engagement. My approach to market research involves not only analyzing data but also immersing myself in the local culture. Whether it’s attending traditional tea ceremonies or engaging with small businesses in Gion, I believe these experiences provide a richer understanding of what drives consumer behavior in this region.</w:t>
      </w:r>
    </w:p>
    <w:p>
      <w:pPr>
        <w:pStyle w:val="BodyText"/>
      </w:pPr>
      <w:r>
        <w:t xml:space="preserve">I am particularly drawn to Kyoto Marketing Solutions Co., Ltd. because of your reputation for excellence and your dedication to fostering innovation within Japan’s market. Your commitment to sustainability and community development resonates with my own values, and I am excited about the prospect of contributing to projects that align with these principles. As a Marketing Manager, I aim to create campaigns that not only generate measurable results but also leave a lasting impact on the communities we serve.</w:t>
      </w:r>
    </w:p>
    <w:p>
      <w:pPr>
        <w:pStyle w:val="BodyText"/>
      </w:pPr>
      <w:r>
        <w:t xml:space="preserve">Thank you for considering my application. I would be honored to bring my skills, creativity, and passion for marketing to your team. I am available at your convenience for an interview and can be reached at +81-90-1234-5678 or john.doe@example.com. I look forward to the opportunity to discuss how I can contribute to Kyoto Marketing Solutions Co., Ltd.’s continued success.</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Japan Kyoto</dc:title>
  <dc:creator/>
  <cp:keywords/>
  <dcterms:created xsi:type="dcterms:W3CDTF">2026-07-24T04:05:46Z</dcterms:created>
  <dcterms:modified xsi:type="dcterms:W3CDTF">2026-07-24T04:05:46Z</dcterms:modified>
</cp:coreProperties>
</file>

<file path=docProps/custom.xml><?xml version="1.0" encoding="utf-8"?>
<Properties xmlns="http://schemas.openxmlformats.org/officeDocument/2006/custom-properties" xmlns:vt="http://schemas.openxmlformats.org/officeDocument/2006/docPropsVTypes"/>
</file>